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9552A" w14:textId="70E4EDC2" w:rsidR="000565D4" w:rsidRPr="000565D4" w:rsidRDefault="000565D4" w:rsidP="000565D4">
      <w:pPr>
        <w:jc w:val="center"/>
        <w:rPr>
          <w:rFonts w:ascii="Arial" w:hAnsi="Arial"/>
          <w:b/>
          <w:sz w:val="24"/>
          <w:szCs w:val="24"/>
        </w:rPr>
      </w:pPr>
      <w:r w:rsidRPr="000565D4">
        <w:rPr>
          <w:rFonts w:ascii="Arial" w:hAnsi="Arial"/>
          <w:b/>
          <w:sz w:val="24"/>
          <w:szCs w:val="24"/>
        </w:rPr>
        <w:t>AY202</w:t>
      </w:r>
      <w:r w:rsidR="003D78F7">
        <w:rPr>
          <w:rFonts w:ascii="Arial" w:hAnsi="Arial" w:hint="eastAsia"/>
          <w:b/>
          <w:sz w:val="24"/>
          <w:szCs w:val="24"/>
        </w:rPr>
        <w:t>6</w:t>
      </w:r>
      <w:r w:rsidRPr="000565D4">
        <w:rPr>
          <w:rFonts w:ascii="Arial" w:hAnsi="Arial"/>
          <w:b/>
          <w:sz w:val="24"/>
          <w:szCs w:val="24"/>
        </w:rPr>
        <w:t xml:space="preserve"> </w:t>
      </w:r>
      <w:r w:rsidRPr="000565D4">
        <w:rPr>
          <w:rFonts w:ascii="Arial" w:hAnsi="Arial" w:hint="eastAsia"/>
          <w:b/>
          <w:sz w:val="24"/>
          <w:szCs w:val="24"/>
        </w:rPr>
        <w:t>Q-PIT</w:t>
      </w:r>
      <w:r w:rsidRPr="000565D4">
        <w:rPr>
          <w:rFonts w:ascii="Arial" w:hAnsi="Arial"/>
          <w:b/>
          <w:sz w:val="24"/>
          <w:szCs w:val="24"/>
        </w:rPr>
        <w:t xml:space="preserve"> Support Program for Doctoral Students</w:t>
      </w:r>
    </w:p>
    <w:p w14:paraId="49741323" w14:textId="498F179D" w:rsidR="000626A1" w:rsidRPr="000565D4" w:rsidRDefault="000626A1" w:rsidP="000626A1">
      <w:pPr>
        <w:jc w:val="center"/>
        <w:rPr>
          <w:rFonts w:ascii="Arial" w:hAnsi="Arial" w:cs="Arial"/>
          <w:b/>
          <w:sz w:val="28"/>
          <w:szCs w:val="28"/>
        </w:rPr>
      </w:pPr>
      <w:r w:rsidRPr="000565D4">
        <w:rPr>
          <w:rFonts w:ascii="Arial" w:hAnsi="Arial"/>
          <w:b/>
          <w:sz w:val="28"/>
          <w:szCs w:val="28"/>
        </w:rPr>
        <w:t>Research Application Overview</w:t>
      </w:r>
    </w:p>
    <w:tbl>
      <w:tblPr>
        <w:tblStyle w:val="a4"/>
        <w:tblpPr w:leftFromText="142" w:rightFromText="142" w:vertAnchor="text" w:horzAnchor="margin" w:tblpY="26"/>
        <w:tblW w:w="9776" w:type="dxa"/>
        <w:tblLayout w:type="fixed"/>
        <w:tblLook w:val="04A0" w:firstRow="1" w:lastRow="0" w:firstColumn="1" w:lastColumn="0" w:noHBand="0" w:noVBand="1"/>
      </w:tblPr>
      <w:tblGrid>
        <w:gridCol w:w="1980"/>
        <w:gridCol w:w="3402"/>
        <w:gridCol w:w="1134"/>
        <w:gridCol w:w="3260"/>
      </w:tblGrid>
      <w:tr w:rsidR="00F4773B" w:rsidRPr="0013449C" w14:paraId="6C3B02FE" w14:textId="77777777" w:rsidTr="00523485">
        <w:tc>
          <w:tcPr>
            <w:tcW w:w="1980" w:type="dxa"/>
          </w:tcPr>
          <w:p w14:paraId="0E5044FE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Affiliation</w:t>
            </w:r>
          </w:p>
        </w:tc>
        <w:tc>
          <w:tcPr>
            <w:tcW w:w="3402" w:type="dxa"/>
          </w:tcPr>
          <w:p w14:paraId="387383D0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4394" w:type="dxa"/>
            <w:gridSpan w:val="2"/>
          </w:tcPr>
          <w:p w14:paraId="5A6EEB05" w14:textId="0A2C91DB" w:rsidR="00F4773B" w:rsidRPr="005807EA" w:rsidRDefault="00F4773B" w:rsidP="00F4773B">
            <w:pPr>
              <w:jc w:val="center"/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Supervisor</w:t>
            </w:r>
          </w:p>
        </w:tc>
      </w:tr>
      <w:tr w:rsidR="00F4773B" w:rsidRPr="0013449C" w14:paraId="20FB4C9A" w14:textId="77777777" w:rsidTr="000565D4">
        <w:tc>
          <w:tcPr>
            <w:tcW w:w="1980" w:type="dxa"/>
          </w:tcPr>
          <w:p w14:paraId="7BDFD9D0" w14:textId="24BDD73E" w:rsidR="00F4773B" w:rsidRPr="00F836BC" w:rsidRDefault="00F4773B" w:rsidP="000565D4">
            <w:pPr>
              <w:rPr>
                <w:rFonts w:ascii="Arial" w:eastAsiaTheme="majorEastAsia" w:hAnsi="Arial" w:cs="Arial"/>
                <w:bCs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Grade</w:t>
            </w:r>
          </w:p>
        </w:tc>
        <w:sdt>
          <w:sdtPr>
            <w:rPr>
              <w:rFonts w:ascii="Arial" w:eastAsia="ＭＳ ゴシック" w:hAnsi="Arial" w:cs="Arial"/>
              <w:sz w:val="21"/>
              <w:szCs w:val="21"/>
            </w:rPr>
            <w:alias w:val="Grade"/>
            <w:tag w:val="Grade"/>
            <w:id w:val="-926187404"/>
            <w:placeholder>
              <w:docPart w:val="F6A61E91C87741C5B68A4905710B7468"/>
            </w:placeholder>
            <w15:color w:val="FFFF99"/>
            <w:dropDownList>
              <w:listItem w:displayText="Select your grade." w:value="Select your grade."/>
              <w:listItem w:displayText="D3" w:value="D3"/>
              <w:listItem w:displayText="D2" w:value="D2"/>
              <w:listItem w:displayText="D1" w:value="D1"/>
              <w:listItem w:displayText="M2" w:value="M2"/>
              <w:listItem w:displayText="M1" w:value="M1"/>
            </w:dropDownList>
          </w:sdtPr>
          <w:sdtEndPr/>
          <w:sdtContent>
            <w:tc>
              <w:tcPr>
                <w:tcW w:w="3402" w:type="dxa"/>
              </w:tcPr>
              <w:p w14:paraId="55B40DCD" w14:textId="0FE33E1B" w:rsidR="00F4773B" w:rsidRPr="005807EA" w:rsidRDefault="00176251" w:rsidP="000565D4">
                <w:pPr>
                  <w:rPr>
                    <w:rFonts w:ascii="Arial" w:eastAsia="ＭＳ ゴシック" w:hAnsi="Arial" w:cs="Arial"/>
                    <w:sz w:val="21"/>
                    <w:szCs w:val="21"/>
                  </w:rPr>
                </w:pPr>
                <w:r>
                  <w:rPr>
                    <w:rFonts w:ascii="Arial" w:eastAsia="ＭＳ ゴシック" w:hAnsi="Arial" w:cs="Arial"/>
                    <w:sz w:val="21"/>
                    <w:szCs w:val="21"/>
                  </w:rPr>
                  <w:t>Select your grade.</w:t>
                </w:r>
              </w:p>
            </w:tc>
          </w:sdtContent>
        </w:sdt>
        <w:tc>
          <w:tcPr>
            <w:tcW w:w="1134" w:type="dxa"/>
          </w:tcPr>
          <w:p w14:paraId="77825A72" w14:textId="49B69656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Position</w:t>
            </w:r>
          </w:p>
        </w:tc>
        <w:tc>
          <w:tcPr>
            <w:tcW w:w="3260" w:type="dxa"/>
          </w:tcPr>
          <w:p w14:paraId="5ED4B39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F4773B" w:rsidRPr="0013449C" w14:paraId="1F3292DE" w14:textId="77777777" w:rsidTr="00F4773B">
        <w:tc>
          <w:tcPr>
            <w:tcW w:w="1980" w:type="dxa"/>
          </w:tcPr>
          <w:p w14:paraId="2EEEC4D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402" w:type="dxa"/>
          </w:tcPr>
          <w:p w14:paraId="4EA822BA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3490E64" w14:textId="38570EF9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260" w:type="dxa"/>
          </w:tcPr>
          <w:p w14:paraId="1902E5B2" w14:textId="5EED3F74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13449C" w14:paraId="101565F8" w14:textId="77777777" w:rsidTr="000565D4">
        <w:tc>
          <w:tcPr>
            <w:tcW w:w="1980" w:type="dxa"/>
          </w:tcPr>
          <w:p w14:paraId="723900C6" w14:textId="0774FCEB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sz w:val="21"/>
                <w:szCs w:val="21"/>
              </w:rPr>
              <w:t xml:space="preserve">Research </w:t>
            </w:r>
            <w:r w:rsidR="008B237B">
              <w:rPr>
                <w:rFonts w:ascii="Arial" w:eastAsia="ＭＳ Ｐゴシック" w:hAnsi="Arial" w:cs="Arial" w:hint="eastAsia"/>
                <w:sz w:val="21"/>
                <w:szCs w:val="21"/>
              </w:rPr>
              <w:t>A</w:t>
            </w:r>
            <w:r w:rsidR="003675D2" w:rsidRPr="005807EA">
              <w:rPr>
                <w:rFonts w:ascii="Arial" w:eastAsia="ＭＳ Ｐゴシック" w:hAnsi="Arial" w:cs="Arial"/>
                <w:sz w:val="21"/>
                <w:szCs w:val="21"/>
              </w:rPr>
              <w:t>rea</w:t>
            </w:r>
          </w:p>
        </w:tc>
        <w:tc>
          <w:tcPr>
            <w:tcW w:w="7796" w:type="dxa"/>
            <w:gridSpan w:val="3"/>
          </w:tcPr>
          <w:p w14:paraId="0FDF99A1" w14:textId="2BFE87FC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  <w:tr w:rsidR="000565D4" w:rsidRPr="0013449C" w14:paraId="7441B850" w14:textId="77777777" w:rsidTr="000565D4">
        <w:tc>
          <w:tcPr>
            <w:tcW w:w="1980" w:type="dxa"/>
          </w:tcPr>
          <w:p w14:paraId="1FF5A294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bCs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796" w:type="dxa"/>
            <w:gridSpan w:val="3"/>
          </w:tcPr>
          <w:p w14:paraId="2D6AC62F" w14:textId="5EB396ED" w:rsidR="000565D4" w:rsidRPr="005807EA" w:rsidRDefault="003271FD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13449C">
              <w:rPr>
                <w:rFonts w:ascii="Arial" w:eastAsia="ＭＳ Ｐゴシック" w:hAnsi="Arial" w:cs="Arial"/>
                <w:noProof/>
                <w:sz w:val="21"/>
                <w:szCs w:val="21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1B5754F9" wp14:editId="61029966">
                      <wp:simplePos x="0" y="0"/>
                      <wp:positionH relativeFrom="margin">
                        <wp:posOffset>318770</wp:posOffset>
                      </wp:positionH>
                      <wp:positionV relativeFrom="paragraph">
                        <wp:posOffset>182881</wp:posOffset>
                      </wp:positionV>
                      <wp:extent cx="3190875" cy="1485900"/>
                      <wp:effectExtent l="0" t="0" r="28575" b="19050"/>
                      <wp:wrapNone/>
                      <wp:docPr id="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90875" cy="148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FF0000"/>
                                </a:solidFill>
                                <a:prstDash val="sys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ED89EF" w14:textId="559997BF" w:rsidR="003271FD" w:rsidRPr="00176251" w:rsidRDefault="003271FD" w:rsidP="003271FD">
                                  <w:pPr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176251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  <w:t>* Please delete this text box when submitting the documents.</w:t>
                                  </w:r>
                                </w:p>
                                <w:p w14:paraId="005F6AB5" w14:textId="00DA91C1" w:rsidR="003271FD" w:rsidRPr="00176251" w:rsidRDefault="003271FD" w:rsidP="003271FD">
                                  <w:pPr>
                                    <w:ind w:firstLineChars="100" w:firstLine="210"/>
                                    <w:rPr>
                                      <w:rFonts w:ascii="Arial" w:eastAsia="ＭＳ Ｐ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176251">
                                    <w:rPr>
                                      <w:rFonts w:ascii="Arial" w:eastAsia="ＭＳ Ｐゴシック" w:hAnsi="Arial" w:cs="Arial"/>
                                      <w:sz w:val="21"/>
                                      <w:szCs w:val="21"/>
                                    </w:rPr>
                                    <w:t>Research Area</w:t>
                                  </w:r>
                                </w:p>
                                <w:p w14:paraId="5C65C6F8" w14:textId="77777777" w:rsidR="003271FD" w:rsidRPr="00176251" w:rsidRDefault="003271FD" w:rsidP="00176251">
                                  <w:pPr>
                                    <w:pStyle w:val="af1"/>
                                  </w:pPr>
                                  <w:r w:rsidRPr="00176251">
                                    <w:t>Area 1: Energy Technology</w:t>
                                  </w:r>
                                </w:p>
                                <w:p w14:paraId="478F0890" w14:textId="77777777" w:rsidR="003271FD" w:rsidRPr="00176251" w:rsidRDefault="003271FD" w:rsidP="00176251">
                                  <w:pPr>
                                    <w:pStyle w:val="af1"/>
                                  </w:pPr>
                                  <w:r w:rsidRPr="00176251">
                                    <w:t>Area 2: Energy Systems and Management</w:t>
                                  </w:r>
                                </w:p>
                                <w:p w14:paraId="55484870" w14:textId="77777777" w:rsidR="003271FD" w:rsidRPr="00176251" w:rsidRDefault="003271FD" w:rsidP="00176251">
                                  <w:pPr>
                                    <w:pStyle w:val="af1"/>
                                  </w:pPr>
                                  <w:r w:rsidRPr="00176251">
                                    <w:t>Area 3: Environmental Energy Issues</w:t>
                                  </w:r>
                                </w:p>
                                <w:p w14:paraId="510FDF81" w14:textId="77777777" w:rsidR="003271FD" w:rsidRPr="00176251" w:rsidRDefault="003271FD" w:rsidP="00176251">
                                  <w:pPr>
                                    <w:pStyle w:val="af1"/>
                                  </w:pPr>
                                  <w:r w:rsidRPr="00176251">
                                    <w:t>Area 4: Energy Economy, Society, and Policy</w:t>
                                  </w:r>
                                </w:p>
                                <w:p w14:paraId="5C163E6D" w14:textId="68FE4A80" w:rsidR="003271FD" w:rsidRPr="00176251" w:rsidRDefault="003271FD" w:rsidP="00176251">
                                  <w:pPr>
                                    <w:pStyle w:val="af1"/>
                                    <w:rPr>
                                      <w:rFonts w:eastAsia="ＭＳ Ｐゴシック"/>
                                      <w:b/>
                                      <w:color w:val="FF0000"/>
                                    </w:rPr>
                                  </w:pPr>
                                  <w:r w:rsidRPr="00176251">
                                    <w:t>Area 5: Other Energy Issu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5754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25.1pt;margin-top:14.4pt;width:251.25pt;height:117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" strokecolor="red" strokeweight="1.5pt">
                      <v:stroke dashstyle="3 1"/>
                      <v:textbox>
                        <w:txbxContent>
                          <w:p w14:paraId="59ED89EF" w14:textId="559997BF" w:rsidR="003271FD" w:rsidRPr="00176251" w:rsidRDefault="003271FD" w:rsidP="003271FD">
                            <w:pP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176251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* Please delete this text box when submitting the documents.</w:t>
                            </w:r>
                          </w:p>
                          <w:p w14:paraId="005F6AB5" w14:textId="00DA91C1" w:rsidR="003271FD" w:rsidRPr="00176251" w:rsidRDefault="003271FD" w:rsidP="003271FD">
                            <w:pPr>
                              <w:ind w:firstLineChars="100" w:firstLine="210"/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</w:pPr>
                            <w:r w:rsidRPr="00176251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Research Area</w:t>
                            </w:r>
                          </w:p>
                          <w:p w14:paraId="5C65C6F8" w14:textId="77777777" w:rsidR="003271FD" w:rsidRPr="00176251" w:rsidRDefault="003271FD" w:rsidP="00176251">
                            <w:pPr>
                              <w:pStyle w:val="af1"/>
                            </w:pPr>
                            <w:r w:rsidRPr="00176251">
                              <w:t>Area 1: Energy Technology</w:t>
                            </w:r>
                          </w:p>
                          <w:p w14:paraId="478F0890" w14:textId="77777777" w:rsidR="003271FD" w:rsidRPr="00176251" w:rsidRDefault="003271FD" w:rsidP="00176251">
                            <w:pPr>
                              <w:pStyle w:val="af1"/>
                            </w:pPr>
                            <w:r w:rsidRPr="00176251">
                              <w:t>Area 2: Energy Systems and Management</w:t>
                            </w:r>
                          </w:p>
                          <w:p w14:paraId="55484870" w14:textId="77777777" w:rsidR="003271FD" w:rsidRPr="00176251" w:rsidRDefault="003271FD" w:rsidP="00176251">
                            <w:pPr>
                              <w:pStyle w:val="af1"/>
                            </w:pPr>
                            <w:r w:rsidRPr="00176251">
                              <w:t>Area 3: Environmental Energy Issues</w:t>
                            </w:r>
                          </w:p>
                          <w:p w14:paraId="510FDF81" w14:textId="77777777" w:rsidR="003271FD" w:rsidRPr="00176251" w:rsidRDefault="003271FD" w:rsidP="00176251">
                            <w:pPr>
                              <w:pStyle w:val="af1"/>
                            </w:pPr>
                            <w:r w:rsidRPr="00176251">
                              <w:t>Area 4: Energy Economy, Society, and Policy</w:t>
                            </w:r>
                          </w:p>
                          <w:p w14:paraId="5C163E6D" w14:textId="68FE4A80" w:rsidR="003271FD" w:rsidRPr="00176251" w:rsidRDefault="003271FD" w:rsidP="00176251">
                            <w:pPr>
                              <w:pStyle w:val="af1"/>
                              <w:rPr>
                                <w:rFonts w:eastAsia="ＭＳ Ｐゴシック"/>
                                <w:b/>
                                <w:color w:val="FF0000"/>
                              </w:rPr>
                            </w:pPr>
                            <w:r w:rsidRPr="00176251">
                              <w:t>Area 5: Other Energy Issues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7CF140CD" w14:textId="60C30E86" w:rsidR="005C1121" w:rsidRPr="0013449C" w:rsidRDefault="00F33739">
      <w:pPr>
        <w:rPr>
          <w:rFonts w:ascii="Arial" w:hAnsi="Arial" w:cs="Arial"/>
          <w:sz w:val="21"/>
          <w:szCs w:val="21"/>
        </w:rPr>
      </w:pPr>
      <w:r w:rsidRPr="0013449C">
        <w:rPr>
          <w:rFonts w:ascii="Arial" w:hAnsi="Arial"/>
          <w:sz w:val="21"/>
          <w:szCs w:val="21"/>
        </w:rPr>
        <w:sym w:font="Wingdings" w:char="F0A1"/>
      </w:r>
      <w:r w:rsidRPr="0013449C">
        <w:rPr>
          <w:rFonts w:ascii="Arial" w:hAnsi="Arial"/>
          <w:sz w:val="21"/>
          <w:szCs w:val="21"/>
        </w:rPr>
        <w:t xml:space="preserve"> Overview</w:t>
      </w:r>
    </w:p>
    <w:p w14:paraId="3B3EC502" w14:textId="034D8320" w:rsidR="00420153" w:rsidRDefault="00420153">
      <w:pPr>
        <w:rPr>
          <w:rFonts w:ascii="Arial" w:hAnsi="Arial" w:cs="Arial"/>
        </w:rPr>
        <w:sectPr w:rsidR="00420153" w:rsidSect="00FF3B08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5E787E" w14:textId="09B4F26E" w:rsidR="00B172DB" w:rsidRPr="00747739" w:rsidRDefault="00F836BC" w:rsidP="003F4678">
      <w:pPr>
        <w:rPr>
          <w:rFonts w:ascii="Arial" w:hAnsi="Arial" w:cs="Arial"/>
          <w:i/>
          <w:color w:val="0070C0"/>
        </w:rPr>
      </w:pPr>
      <w:r w:rsidRPr="0013449C">
        <w:rPr>
          <w:rFonts w:ascii="Arial" w:eastAsia="ＭＳ Ｐゴシック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A3886A" wp14:editId="540611F8">
                <wp:simplePos x="0" y="0"/>
                <wp:positionH relativeFrom="margin">
                  <wp:posOffset>-266700</wp:posOffset>
                </wp:positionH>
                <wp:positionV relativeFrom="paragraph">
                  <wp:posOffset>1745615</wp:posOffset>
                </wp:positionV>
                <wp:extent cx="6791325" cy="4610100"/>
                <wp:effectExtent l="0" t="0" r="28575" b="1905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461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31B1" w14:textId="03CD2346" w:rsidR="000565D4" w:rsidRPr="003675D2" w:rsidRDefault="00923855" w:rsidP="00102B3A">
                            <w:pPr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1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Descriptions should be given within 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one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(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 page.</w:t>
                            </w:r>
                          </w:p>
                          <w:p w14:paraId="06BDEB79" w14:textId="6FCEE2A8" w:rsidR="00C0572E" w:rsidRPr="003675D2" w:rsidRDefault="00C0572E" w:rsidP="00C0572E">
                            <w:pPr>
                              <w:ind w:leftChars="193" w:left="426" w:hanging="1"/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If there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a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large number of applications, the first review may be carried out using only the 'Research Application Overview' to select the proposals for the second (final) review.</w:t>
                            </w:r>
                          </w:p>
                          <w:p w14:paraId="25DC28F5" w14:textId="29C56C89" w:rsidR="006500FC" w:rsidRPr="003675D2" w:rsidRDefault="00923855" w:rsidP="006500FC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2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500FC" w:rsidRPr="003675D2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60ED5EB1" w14:textId="27945A80" w:rsidR="006500FC" w:rsidRPr="003675D2" w:rsidRDefault="00E82BB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Perspective of the research proposal, originality of the idea and ripple effects</w:t>
                            </w:r>
                            <w:r w:rsidR="00C4331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C43310"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in the doctoral course</w:t>
                            </w:r>
                          </w:p>
                          <w:p w14:paraId="38901D77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0BC71FF2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1036191D" w14:textId="77777777" w:rsidR="00E82BBC" w:rsidRPr="00F836BC" w:rsidRDefault="00E82BBC" w:rsidP="00E82BBC">
                            <w:pPr>
                              <w:pStyle w:val="af1"/>
                              <w:ind w:left="420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C519EEA" w14:textId="1CE30549" w:rsidR="005F580E" w:rsidRPr="00A739EA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cademic background and relevance of the research proposa</w:t>
                            </w:r>
                            <w:r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l</w:t>
                            </w:r>
                            <w:r w:rsidR="007A5E0D"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in the doctoral course</w:t>
                            </w:r>
                          </w:p>
                          <w:p w14:paraId="05569F2C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324F19AD" w14:textId="67250A69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relevant to energy?</w:t>
                            </w:r>
                          </w:p>
                          <w:p w14:paraId="6DB125C1" w14:textId="77777777" w:rsidR="005F580E" w:rsidRDefault="005F580E" w:rsidP="005F580E">
                            <w:pPr>
                              <w:pStyle w:val="af1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940195F" w14:textId="1B9DFB3D" w:rsidR="005F580E" w:rsidRPr="00A739EA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levance of the research project and research pla</w:t>
                            </w:r>
                            <w:r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n </w:t>
                            </w:r>
                            <w:r w:rsidR="007A5E0D"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in the doctoral course</w:t>
                            </w:r>
                          </w:p>
                          <w:p w14:paraId="2AB4E69C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lan and method feasible and appropriate?</w:t>
                            </w:r>
                          </w:p>
                          <w:p w14:paraId="49BCA807" w14:textId="336B3C23" w:rsidR="006500FC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lan well-developed to achieve the research objectives?</w:t>
                            </w:r>
                          </w:p>
                          <w:p w14:paraId="33EEE142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586F6C6" w14:textId="549A87E6" w:rsidR="006500FC" w:rsidRPr="00A739EA" w:rsidRDefault="005F580E" w:rsidP="00F244AC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left="284" w:firstLine="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larity of the research project</w:t>
                            </w:r>
                            <w:r w:rsidR="007A5E0D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7A5E0D" w:rsidRPr="00A739EA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in the doctoral course</w:t>
                            </w:r>
                          </w:p>
                          <w:p w14:paraId="24BEB001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roject and its specific research plans clearly described and easy to understand by the reviewers outside of the applicant’s area of expertise?</w:t>
                            </w:r>
                          </w:p>
                          <w:p w14:paraId="2EB06593" w14:textId="4272CF75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334576B6" w14:textId="7E971088" w:rsidR="00923855" w:rsidRPr="003675D2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br/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3)</w:t>
                            </w:r>
                            <w:r w:rsidRPr="003675D2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21155B05" w14:textId="569F2B1A" w:rsidR="00102B3A" w:rsidRPr="003675D2" w:rsidRDefault="00102B3A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3886A" id="_x0000_s1027" type="#_x0000_t202" style="position:absolute;margin-left:-21pt;margin-top:137.45pt;width:534.75pt;height:363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" strokecolor="red" strokeweight="1.5pt">
                <v:stroke dashstyle="3 1"/>
                <v:textbox>
                  <w:txbxContent>
                    <w:p w14:paraId="746931B1" w14:textId="03CD2346" w:rsidR="000565D4" w:rsidRPr="003675D2" w:rsidRDefault="00923855" w:rsidP="00102B3A">
                      <w:pPr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1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Descriptions should be given within 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one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(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1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) page.</w:t>
                      </w:r>
                    </w:p>
                    <w:p w14:paraId="06BDEB79" w14:textId="6FCEE2A8" w:rsidR="00C0572E" w:rsidRPr="003675D2" w:rsidRDefault="00C0572E" w:rsidP="00C0572E">
                      <w:pPr>
                        <w:ind w:leftChars="193" w:left="426" w:hanging="1"/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If there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is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a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large number of applications, the first review may be carried out using only the 'Research Application Overview' to select the proposals for the second (final) review.</w:t>
                      </w:r>
                    </w:p>
                    <w:p w14:paraId="25DC28F5" w14:textId="29C56C89" w:rsidR="006500FC" w:rsidRPr="003675D2" w:rsidRDefault="00923855" w:rsidP="006500FC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2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6500FC" w:rsidRPr="003675D2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60ED5EB1" w14:textId="27945A80" w:rsidR="006500FC" w:rsidRPr="003675D2" w:rsidRDefault="00E82BB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Perspective of the research proposal, originality of the idea and ripple effects</w:t>
                      </w:r>
                      <w:r w:rsidR="00C43310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  <w:r w:rsidR="00C43310"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>in the doctoral course</w:t>
                      </w:r>
                    </w:p>
                    <w:p w14:paraId="38901D77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posal highly innovative and original, based on flexible ideas, methods, etc.?</w:t>
                      </w:r>
                    </w:p>
                    <w:p w14:paraId="0BC71FF2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1036191D" w14:textId="77777777" w:rsidR="00E82BBC" w:rsidRPr="00F836BC" w:rsidRDefault="00E82BBC" w:rsidP="00E82BBC">
                      <w:pPr>
                        <w:pStyle w:val="af1"/>
                        <w:ind w:left="420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5C519EEA" w14:textId="1CE30549" w:rsidR="005F580E" w:rsidRPr="00A739EA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Academic background and relevance of the research proposa</w:t>
                      </w:r>
                      <w:r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>l</w:t>
                      </w:r>
                      <w:r w:rsidR="007A5E0D"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in the doctoral course</w:t>
                      </w:r>
                    </w:p>
                    <w:p w14:paraId="05569F2C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- Is the academic significance of the background to the research proposal described in a clear way to be understood by reviewers from other fields? </w:t>
                      </w:r>
                    </w:p>
                    <w:p w14:paraId="324F19AD" w14:textId="67250A69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relevant to energy?</w:t>
                      </w:r>
                    </w:p>
                    <w:p w14:paraId="6DB125C1" w14:textId="77777777" w:rsidR="005F580E" w:rsidRDefault="005F580E" w:rsidP="005F580E">
                      <w:pPr>
                        <w:pStyle w:val="af1"/>
                        <w:ind w:left="420"/>
                        <w:rPr>
                          <w:rFonts w:ascii="Arial" w:hAnsi="Arial" w:cs="Arial"/>
                        </w:rPr>
                      </w:pPr>
                    </w:p>
                    <w:p w14:paraId="6940195F" w14:textId="1B9DFB3D" w:rsidR="005F580E" w:rsidRPr="00A739EA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Relevance of the research project and research pla</w:t>
                      </w:r>
                      <w:r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n </w:t>
                      </w:r>
                      <w:r w:rsidR="007A5E0D"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>in the doctoral course</w:t>
                      </w:r>
                    </w:p>
                    <w:p w14:paraId="2AB4E69C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lan and method feasible and appropriate?</w:t>
                      </w:r>
                    </w:p>
                    <w:p w14:paraId="49BCA807" w14:textId="336B3C23" w:rsidR="006500FC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lan well-developed to achieve the research objectives?</w:t>
                      </w:r>
                    </w:p>
                    <w:p w14:paraId="33EEE142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586F6C6" w14:textId="549A87E6" w:rsidR="006500FC" w:rsidRPr="00A739EA" w:rsidRDefault="005F580E" w:rsidP="00F244AC">
                      <w:pPr>
                        <w:pStyle w:val="af1"/>
                        <w:numPr>
                          <w:ilvl w:val="0"/>
                          <w:numId w:val="20"/>
                        </w:numPr>
                        <w:ind w:left="284" w:firstLine="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Clarity of the research project</w:t>
                      </w:r>
                      <w:r w:rsidR="007A5E0D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  <w:r w:rsidR="007A5E0D" w:rsidRPr="00A739EA">
                        <w:rPr>
                          <w:rFonts w:ascii="Arial" w:hAnsi="Arial" w:cs="Arial"/>
                          <w:sz w:val="21"/>
                          <w:szCs w:val="21"/>
                        </w:rPr>
                        <w:t>in the doctoral course</w:t>
                      </w:r>
                    </w:p>
                    <w:p w14:paraId="24BEB001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roject and its specific research plans clearly described and easy to understand by the reviewers outside of the applicant’s area of expertise?</w:t>
                      </w:r>
                    </w:p>
                    <w:p w14:paraId="2EB06593" w14:textId="4272CF75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description of the research project organized well enough to be read by reviewers, using simple expressions in the whole, effectively uses figures, new lines, and blank space?</w:t>
                      </w:r>
                    </w:p>
                    <w:p w14:paraId="334576B6" w14:textId="7E971088" w:rsidR="00923855" w:rsidRPr="003675D2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br/>
                      </w:r>
                      <w:r w:rsidRPr="003675D2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3)</w:t>
                      </w:r>
                      <w:r w:rsidRPr="003675D2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Use at least 10.5 point font size and add lines where necessary.</w:t>
                      </w:r>
                    </w:p>
                    <w:p w14:paraId="21155B05" w14:textId="569F2B1A" w:rsidR="00102B3A" w:rsidRPr="003675D2" w:rsidRDefault="00102B3A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t>* Please delete this text box when submitting the docu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172DB" w:rsidRPr="00747739" w:rsidSect="00FF3B08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CDB29" w14:textId="77777777" w:rsidR="00F94D57" w:rsidRDefault="00F94D57" w:rsidP="00FA1F0E">
      <w:pPr>
        <w:spacing w:after="0" w:line="240" w:lineRule="auto"/>
      </w:pPr>
      <w:r>
        <w:separator/>
      </w:r>
    </w:p>
  </w:endnote>
  <w:endnote w:type="continuationSeparator" w:id="0">
    <w:p w14:paraId="2B11A1C3" w14:textId="77777777" w:rsidR="00F94D57" w:rsidRDefault="00F94D57" w:rsidP="00FA1F0E">
      <w:pPr>
        <w:spacing w:after="0" w:line="240" w:lineRule="auto"/>
      </w:pPr>
      <w:r>
        <w:continuationSeparator/>
      </w:r>
    </w:p>
  </w:endnote>
  <w:endnote w:type="continuationNotice" w:id="1">
    <w:p w14:paraId="28380145" w14:textId="77777777" w:rsidR="00F94D57" w:rsidRDefault="00F94D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A0530" w14:textId="77777777" w:rsidR="00F94D57" w:rsidRDefault="00F94D57" w:rsidP="00FA1F0E">
      <w:pPr>
        <w:spacing w:after="0" w:line="240" w:lineRule="auto"/>
      </w:pPr>
      <w:r>
        <w:separator/>
      </w:r>
    </w:p>
  </w:footnote>
  <w:footnote w:type="continuationSeparator" w:id="0">
    <w:p w14:paraId="6ADC88D6" w14:textId="77777777" w:rsidR="00F94D57" w:rsidRDefault="00F94D57" w:rsidP="00FA1F0E">
      <w:pPr>
        <w:spacing w:after="0" w:line="240" w:lineRule="auto"/>
      </w:pPr>
      <w:r>
        <w:continuationSeparator/>
      </w:r>
    </w:p>
  </w:footnote>
  <w:footnote w:type="continuationNotice" w:id="1">
    <w:p w14:paraId="558C0560" w14:textId="77777777" w:rsidR="00F94D57" w:rsidRDefault="00F94D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F28E3" w14:textId="0235B4E3" w:rsidR="00FF3B08" w:rsidRPr="00FF3B08" w:rsidRDefault="00FF3B08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ptab w:relativeTo="margin" w:alignment="center" w:leader="none"/>
    </w:r>
    <w:r>
      <w:ptab w:relativeTo="margin" w:alignment="right" w:leader="none"/>
    </w:r>
    <w:r w:rsidR="009E1F55">
      <w:t>(</w:t>
    </w:r>
    <w:r w:rsidR="00270143">
      <w:rPr>
        <w:rFonts w:ascii="Arial" w:hAnsi="Arial"/>
        <w:color w:val="000000" w:themeColor="text1"/>
        <w:sz w:val="21"/>
        <w:szCs w:val="21"/>
      </w:rPr>
      <w:t>FORM</w:t>
    </w:r>
    <w:r w:rsidR="005A224C">
      <w:rPr>
        <w:rFonts w:ascii="Arial" w:hAnsi="Arial" w:hint="eastAsia"/>
        <w:color w:val="000000" w:themeColor="text1"/>
        <w:sz w:val="21"/>
        <w:szCs w:val="21"/>
      </w:rPr>
      <w:t>1</w:t>
    </w:r>
    <w:r w:rsidR="009E1F55">
      <w:rPr>
        <w:rFonts w:ascii="Arial" w:hAnsi="Arial"/>
        <w:color w:val="000000" w:themeColor="text1"/>
        <w:sz w:val="21"/>
        <w:szCs w:val="21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FCFA" w14:textId="24115009" w:rsidR="000626A1" w:rsidRPr="00FF3B08" w:rsidRDefault="000626A1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t>FOREST (202</w:t>
    </w:r>
    <w:r w:rsidR="00866941">
      <w:t>2</w:t>
    </w:r>
    <w:r>
      <w:t>)</w:t>
    </w:r>
    <w:r>
      <w:ptab w:relativeTo="margin" w:alignment="center" w:leader="none"/>
    </w:r>
    <w:r>
      <w:ptab w:relativeTo="margin" w:alignment="right" w:leader="none"/>
    </w:r>
    <w:r>
      <w:rPr>
        <w:rFonts w:ascii="Arial" w:hAnsi="Arial"/>
        <w:color w:val="000000" w:themeColor="text1"/>
        <w:sz w:val="21"/>
        <w:szCs w:val="21"/>
      </w:rPr>
      <w:t xml:space="preserve"> Form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F25"/>
    <w:multiLevelType w:val="hybridMultilevel"/>
    <w:tmpl w:val="3B5480BE"/>
    <w:lvl w:ilvl="0" w:tplc="98D842C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654D22"/>
    <w:multiLevelType w:val="hybridMultilevel"/>
    <w:tmpl w:val="8F32EB5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2276F7"/>
    <w:multiLevelType w:val="hybridMultilevel"/>
    <w:tmpl w:val="49849B4E"/>
    <w:lvl w:ilvl="0" w:tplc="8FD217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BCA"/>
    <w:multiLevelType w:val="hybridMultilevel"/>
    <w:tmpl w:val="ADCE4F8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642D8F"/>
    <w:multiLevelType w:val="hybridMultilevel"/>
    <w:tmpl w:val="26B8E19E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30BA3"/>
    <w:multiLevelType w:val="hybridMultilevel"/>
    <w:tmpl w:val="FCF6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B87"/>
    <w:multiLevelType w:val="hybridMultilevel"/>
    <w:tmpl w:val="DE367F14"/>
    <w:lvl w:ilvl="0" w:tplc="3C642B46">
      <w:numFmt w:val="bullet"/>
      <w:lvlText w:val="・"/>
      <w:lvlJc w:val="left"/>
      <w:pPr>
        <w:ind w:left="70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2FA1647A"/>
    <w:multiLevelType w:val="hybridMultilevel"/>
    <w:tmpl w:val="31864AC4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23F6678"/>
    <w:multiLevelType w:val="hybridMultilevel"/>
    <w:tmpl w:val="AF283620"/>
    <w:lvl w:ilvl="0" w:tplc="46521E8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D11FD6"/>
    <w:multiLevelType w:val="hybridMultilevel"/>
    <w:tmpl w:val="431876EE"/>
    <w:lvl w:ilvl="0" w:tplc="5532E2B8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401F90"/>
    <w:multiLevelType w:val="hybridMultilevel"/>
    <w:tmpl w:val="1D301B22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55561586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7D57ABC"/>
    <w:multiLevelType w:val="hybridMultilevel"/>
    <w:tmpl w:val="90766AF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826303C"/>
    <w:multiLevelType w:val="hybridMultilevel"/>
    <w:tmpl w:val="473E9C70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89017C"/>
    <w:multiLevelType w:val="hybridMultilevel"/>
    <w:tmpl w:val="6812E6B8"/>
    <w:lvl w:ilvl="0" w:tplc="7D0E0B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F0B30"/>
    <w:multiLevelType w:val="hybridMultilevel"/>
    <w:tmpl w:val="49F80D74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16" w15:restartNumberingAfterBreak="0">
    <w:nsid w:val="555A1475"/>
    <w:multiLevelType w:val="hybridMultilevel"/>
    <w:tmpl w:val="1CF8D9FA"/>
    <w:lvl w:ilvl="0" w:tplc="B76062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AD4CC1"/>
    <w:multiLevelType w:val="hybridMultilevel"/>
    <w:tmpl w:val="2AD0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66AE2"/>
    <w:multiLevelType w:val="hybridMultilevel"/>
    <w:tmpl w:val="70480DA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FEA7804"/>
    <w:multiLevelType w:val="hybridMultilevel"/>
    <w:tmpl w:val="23A0F2CA"/>
    <w:lvl w:ilvl="0" w:tplc="903265F6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61316355">
    <w:abstractNumId w:val="14"/>
  </w:num>
  <w:num w:numId="2" w16cid:durableId="1636447788">
    <w:abstractNumId w:val="17"/>
  </w:num>
  <w:num w:numId="3" w16cid:durableId="319315615">
    <w:abstractNumId w:val="16"/>
  </w:num>
  <w:num w:numId="4" w16cid:durableId="1665162294">
    <w:abstractNumId w:val="5"/>
  </w:num>
  <w:num w:numId="5" w16cid:durableId="1225028253">
    <w:abstractNumId w:val="2"/>
  </w:num>
  <w:num w:numId="6" w16cid:durableId="496920567">
    <w:abstractNumId w:val="4"/>
  </w:num>
  <w:num w:numId="7" w16cid:durableId="1208758461">
    <w:abstractNumId w:val="3"/>
  </w:num>
  <w:num w:numId="8" w16cid:durableId="1244875575">
    <w:abstractNumId w:val="8"/>
  </w:num>
  <w:num w:numId="9" w16cid:durableId="1690637788">
    <w:abstractNumId w:val="6"/>
  </w:num>
  <w:num w:numId="10" w16cid:durableId="1235354451">
    <w:abstractNumId w:val="0"/>
  </w:num>
  <w:num w:numId="11" w16cid:durableId="603459470">
    <w:abstractNumId w:val="1"/>
  </w:num>
  <w:num w:numId="12" w16cid:durableId="1059288235">
    <w:abstractNumId w:val="7"/>
  </w:num>
  <w:num w:numId="13" w16cid:durableId="968784427">
    <w:abstractNumId w:val="12"/>
  </w:num>
  <w:num w:numId="14" w16cid:durableId="897862715">
    <w:abstractNumId w:val="13"/>
  </w:num>
  <w:num w:numId="15" w16cid:durableId="53546005">
    <w:abstractNumId w:val="10"/>
  </w:num>
  <w:num w:numId="16" w16cid:durableId="1855193887">
    <w:abstractNumId w:val="18"/>
  </w:num>
  <w:num w:numId="17" w16cid:durableId="159270316">
    <w:abstractNumId w:val="19"/>
  </w:num>
  <w:num w:numId="18" w16cid:durableId="634412600">
    <w:abstractNumId w:val="9"/>
  </w:num>
  <w:num w:numId="19" w16cid:durableId="853805204">
    <w:abstractNumId w:val="15"/>
  </w:num>
  <w:num w:numId="20" w16cid:durableId="7862407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wMzAwMQdiQyUdpeDU4uLM/DyQAsNaAC5DNoMsAAAA"/>
  </w:docVars>
  <w:rsids>
    <w:rsidRoot w:val="00F37FD6"/>
    <w:rsid w:val="000053E9"/>
    <w:rsid w:val="0000791F"/>
    <w:rsid w:val="000129E7"/>
    <w:rsid w:val="0003563C"/>
    <w:rsid w:val="00040013"/>
    <w:rsid w:val="00040E3A"/>
    <w:rsid w:val="00055415"/>
    <w:rsid w:val="000565D4"/>
    <w:rsid w:val="000626A1"/>
    <w:rsid w:val="00075D6A"/>
    <w:rsid w:val="00075E3A"/>
    <w:rsid w:val="00082297"/>
    <w:rsid w:val="000834D7"/>
    <w:rsid w:val="00084C98"/>
    <w:rsid w:val="00085B45"/>
    <w:rsid w:val="00097161"/>
    <w:rsid w:val="000A3731"/>
    <w:rsid w:val="000D413C"/>
    <w:rsid w:val="000F2D00"/>
    <w:rsid w:val="000F6F79"/>
    <w:rsid w:val="00102B3A"/>
    <w:rsid w:val="00103726"/>
    <w:rsid w:val="001201F7"/>
    <w:rsid w:val="00133A10"/>
    <w:rsid w:val="0013449C"/>
    <w:rsid w:val="00135D77"/>
    <w:rsid w:val="00136C6D"/>
    <w:rsid w:val="00142DED"/>
    <w:rsid w:val="00146B76"/>
    <w:rsid w:val="00155CF2"/>
    <w:rsid w:val="001722C3"/>
    <w:rsid w:val="001736D7"/>
    <w:rsid w:val="00176251"/>
    <w:rsid w:val="001953F4"/>
    <w:rsid w:val="001A08E3"/>
    <w:rsid w:val="001A4413"/>
    <w:rsid w:val="001A73AB"/>
    <w:rsid w:val="001B4967"/>
    <w:rsid w:val="001D52C8"/>
    <w:rsid w:val="001E2945"/>
    <w:rsid w:val="001E311E"/>
    <w:rsid w:val="001E599B"/>
    <w:rsid w:val="00203317"/>
    <w:rsid w:val="00222D71"/>
    <w:rsid w:val="00230551"/>
    <w:rsid w:val="0023552F"/>
    <w:rsid w:val="0026795B"/>
    <w:rsid w:val="00267FCF"/>
    <w:rsid w:val="00270143"/>
    <w:rsid w:val="00290BCD"/>
    <w:rsid w:val="002A62B5"/>
    <w:rsid w:val="002B6818"/>
    <w:rsid w:val="002C30AC"/>
    <w:rsid w:val="002F2D7D"/>
    <w:rsid w:val="002F5089"/>
    <w:rsid w:val="002F6834"/>
    <w:rsid w:val="00310E44"/>
    <w:rsid w:val="00311AB5"/>
    <w:rsid w:val="0031656E"/>
    <w:rsid w:val="00323A19"/>
    <w:rsid w:val="003271FD"/>
    <w:rsid w:val="003456BE"/>
    <w:rsid w:val="003569C7"/>
    <w:rsid w:val="00367572"/>
    <w:rsid w:val="003675D2"/>
    <w:rsid w:val="00372AA9"/>
    <w:rsid w:val="00396F51"/>
    <w:rsid w:val="003B34D7"/>
    <w:rsid w:val="003C2F80"/>
    <w:rsid w:val="003C714E"/>
    <w:rsid w:val="003D78F7"/>
    <w:rsid w:val="003E2CC0"/>
    <w:rsid w:val="003F4678"/>
    <w:rsid w:val="00401327"/>
    <w:rsid w:val="00401C66"/>
    <w:rsid w:val="00407C0B"/>
    <w:rsid w:val="00411A6F"/>
    <w:rsid w:val="00420153"/>
    <w:rsid w:val="00423533"/>
    <w:rsid w:val="004258D5"/>
    <w:rsid w:val="00426323"/>
    <w:rsid w:val="00427FBA"/>
    <w:rsid w:val="004463B3"/>
    <w:rsid w:val="00454B9E"/>
    <w:rsid w:val="004609D4"/>
    <w:rsid w:val="004677CE"/>
    <w:rsid w:val="00490214"/>
    <w:rsid w:val="00494ABA"/>
    <w:rsid w:val="004A3CB6"/>
    <w:rsid w:val="004B3296"/>
    <w:rsid w:val="004B78DA"/>
    <w:rsid w:val="004D61F4"/>
    <w:rsid w:val="00507031"/>
    <w:rsid w:val="005423DE"/>
    <w:rsid w:val="00553C68"/>
    <w:rsid w:val="005627E2"/>
    <w:rsid w:val="00574D1C"/>
    <w:rsid w:val="005807EA"/>
    <w:rsid w:val="00584A81"/>
    <w:rsid w:val="005871A4"/>
    <w:rsid w:val="00591B5C"/>
    <w:rsid w:val="005A224C"/>
    <w:rsid w:val="005A4481"/>
    <w:rsid w:val="005C1121"/>
    <w:rsid w:val="005C6531"/>
    <w:rsid w:val="005F580E"/>
    <w:rsid w:val="00601784"/>
    <w:rsid w:val="00623367"/>
    <w:rsid w:val="0063189F"/>
    <w:rsid w:val="006462F6"/>
    <w:rsid w:val="006500FC"/>
    <w:rsid w:val="0065463A"/>
    <w:rsid w:val="006A0FD5"/>
    <w:rsid w:val="006B121A"/>
    <w:rsid w:val="006B2BFD"/>
    <w:rsid w:val="006B7749"/>
    <w:rsid w:val="006E570F"/>
    <w:rsid w:val="006F5931"/>
    <w:rsid w:val="00700A7C"/>
    <w:rsid w:val="007027E1"/>
    <w:rsid w:val="0070639D"/>
    <w:rsid w:val="0071439A"/>
    <w:rsid w:val="00716457"/>
    <w:rsid w:val="00725096"/>
    <w:rsid w:val="00737637"/>
    <w:rsid w:val="00747739"/>
    <w:rsid w:val="00751776"/>
    <w:rsid w:val="00766E7B"/>
    <w:rsid w:val="00770C72"/>
    <w:rsid w:val="00782EDF"/>
    <w:rsid w:val="0078384C"/>
    <w:rsid w:val="007909E1"/>
    <w:rsid w:val="007A0EFC"/>
    <w:rsid w:val="007A5E0D"/>
    <w:rsid w:val="007A6563"/>
    <w:rsid w:val="007A6E30"/>
    <w:rsid w:val="007C1D41"/>
    <w:rsid w:val="007C37BF"/>
    <w:rsid w:val="007F60DC"/>
    <w:rsid w:val="007F6491"/>
    <w:rsid w:val="00811231"/>
    <w:rsid w:val="00840CEC"/>
    <w:rsid w:val="00841CD3"/>
    <w:rsid w:val="00866941"/>
    <w:rsid w:val="008701A7"/>
    <w:rsid w:val="008861F2"/>
    <w:rsid w:val="008B237B"/>
    <w:rsid w:val="008B7A26"/>
    <w:rsid w:val="008C3C6E"/>
    <w:rsid w:val="008D200F"/>
    <w:rsid w:val="008D4C9F"/>
    <w:rsid w:val="008E6FC5"/>
    <w:rsid w:val="0090245D"/>
    <w:rsid w:val="00902E6D"/>
    <w:rsid w:val="0090540F"/>
    <w:rsid w:val="00913D46"/>
    <w:rsid w:val="009200FC"/>
    <w:rsid w:val="0092041A"/>
    <w:rsid w:val="00923855"/>
    <w:rsid w:val="00926BF1"/>
    <w:rsid w:val="0093564D"/>
    <w:rsid w:val="0094192C"/>
    <w:rsid w:val="00945C86"/>
    <w:rsid w:val="009579E3"/>
    <w:rsid w:val="009621B7"/>
    <w:rsid w:val="009677E0"/>
    <w:rsid w:val="00971C1F"/>
    <w:rsid w:val="009864E8"/>
    <w:rsid w:val="009D2E5C"/>
    <w:rsid w:val="009E1F55"/>
    <w:rsid w:val="009E4759"/>
    <w:rsid w:val="009E551F"/>
    <w:rsid w:val="00A019A3"/>
    <w:rsid w:val="00A06DFB"/>
    <w:rsid w:val="00A1275B"/>
    <w:rsid w:val="00A14E41"/>
    <w:rsid w:val="00A24A32"/>
    <w:rsid w:val="00A3244C"/>
    <w:rsid w:val="00A32EB6"/>
    <w:rsid w:val="00A369DB"/>
    <w:rsid w:val="00A41306"/>
    <w:rsid w:val="00A44C48"/>
    <w:rsid w:val="00A5369E"/>
    <w:rsid w:val="00A63062"/>
    <w:rsid w:val="00A644AC"/>
    <w:rsid w:val="00A739EA"/>
    <w:rsid w:val="00AA3826"/>
    <w:rsid w:val="00AB1F7E"/>
    <w:rsid w:val="00AF24AC"/>
    <w:rsid w:val="00AF744B"/>
    <w:rsid w:val="00B172DB"/>
    <w:rsid w:val="00B2492D"/>
    <w:rsid w:val="00B26964"/>
    <w:rsid w:val="00B476D1"/>
    <w:rsid w:val="00B65C58"/>
    <w:rsid w:val="00BA45C7"/>
    <w:rsid w:val="00C01857"/>
    <w:rsid w:val="00C0572E"/>
    <w:rsid w:val="00C23EC4"/>
    <w:rsid w:val="00C27649"/>
    <w:rsid w:val="00C43310"/>
    <w:rsid w:val="00C438A5"/>
    <w:rsid w:val="00C4404E"/>
    <w:rsid w:val="00C45A44"/>
    <w:rsid w:val="00C71B2C"/>
    <w:rsid w:val="00C72F90"/>
    <w:rsid w:val="00C87AED"/>
    <w:rsid w:val="00C92CC0"/>
    <w:rsid w:val="00C95C78"/>
    <w:rsid w:val="00CA0924"/>
    <w:rsid w:val="00CA2339"/>
    <w:rsid w:val="00CB04CB"/>
    <w:rsid w:val="00CC7B01"/>
    <w:rsid w:val="00CD2CAC"/>
    <w:rsid w:val="00CD4E99"/>
    <w:rsid w:val="00CD6CAC"/>
    <w:rsid w:val="00D242AB"/>
    <w:rsid w:val="00D2599A"/>
    <w:rsid w:val="00D561C6"/>
    <w:rsid w:val="00D64719"/>
    <w:rsid w:val="00DA207A"/>
    <w:rsid w:val="00DA3808"/>
    <w:rsid w:val="00DD5301"/>
    <w:rsid w:val="00DD7E58"/>
    <w:rsid w:val="00E14411"/>
    <w:rsid w:val="00E16EF5"/>
    <w:rsid w:val="00E17BD6"/>
    <w:rsid w:val="00E21560"/>
    <w:rsid w:val="00E223A5"/>
    <w:rsid w:val="00E24F43"/>
    <w:rsid w:val="00E26174"/>
    <w:rsid w:val="00E41BC0"/>
    <w:rsid w:val="00E60A2D"/>
    <w:rsid w:val="00E6213C"/>
    <w:rsid w:val="00E67A9E"/>
    <w:rsid w:val="00E81D99"/>
    <w:rsid w:val="00E82BBC"/>
    <w:rsid w:val="00E83BA9"/>
    <w:rsid w:val="00E90CD4"/>
    <w:rsid w:val="00EB0C55"/>
    <w:rsid w:val="00EB1B7F"/>
    <w:rsid w:val="00EB6E70"/>
    <w:rsid w:val="00EE0026"/>
    <w:rsid w:val="00EE2695"/>
    <w:rsid w:val="00F0515E"/>
    <w:rsid w:val="00F2020C"/>
    <w:rsid w:val="00F244AC"/>
    <w:rsid w:val="00F27FCD"/>
    <w:rsid w:val="00F31F90"/>
    <w:rsid w:val="00F33739"/>
    <w:rsid w:val="00F37FD6"/>
    <w:rsid w:val="00F41C3A"/>
    <w:rsid w:val="00F4773B"/>
    <w:rsid w:val="00F74B45"/>
    <w:rsid w:val="00F836BC"/>
    <w:rsid w:val="00F94D57"/>
    <w:rsid w:val="00F9535F"/>
    <w:rsid w:val="00F975D1"/>
    <w:rsid w:val="00FA1F0E"/>
    <w:rsid w:val="00FC5954"/>
    <w:rsid w:val="00FF3B08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2C0AC5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F90"/>
    <w:pPr>
      <w:ind w:left="720"/>
      <w:contextualSpacing/>
    </w:pPr>
  </w:style>
  <w:style w:type="table" w:styleId="a4">
    <w:name w:val="Table Grid"/>
    <w:basedOn w:val="a1"/>
    <w:uiPriority w:val="39"/>
    <w:rsid w:val="001A0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6E570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6E570F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456B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456BE"/>
  </w:style>
  <w:style w:type="character" w:customStyle="1" w:styleId="a9">
    <w:name w:val="コメント文字列 (文字)"/>
    <w:basedOn w:val="a0"/>
    <w:link w:val="a8"/>
    <w:uiPriority w:val="99"/>
    <w:rsid w:val="003456BE"/>
  </w:style>
  <w:style w:type="paragraph" w:styleId="aa">
    <w:name w:val="annotation subject"/>
    <w:basedOn w:val="a8"/>
    <w:next w:val="a8"/>
    <w:link w:val="ab"/>
    <w:uiPriority w:val="99"/>
    <w:semiHidden/>
    <w:unhideWhenUsed/>
    <w:rsid w:val="003456B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3456BE"/>
    <w:rPr>
      <w:b/>
      <w:bCs/>
    </w:rPr>
  </w:style>
  <w:style w:type="paragraph" w:styleId="ac">
    <w:name w:val="Revision"/>
    <w:hidden/>
    <w:uiPriority w:val="99"/>
    <w:semiHidden/>
    <w:rsid w:val="003456B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A1F0E"/>
  </w:style>
  <w:style w:type="paragraph" w:styleId="af">
    <w:name w:val="footer"/>
    <w:basedOn w:val="a"/>
    <w:link w:val="af0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FA1F0E"/>
  </w:style>
  <w:style w:type="paragraph" w:styleId="af1">
    <w:name w:val="No Spacing"/>
    <w:uiPriority w:val="1"/>
    <w:qFormat/>
    <w:rsid w:val="006500FC"/>
    <w:pPr>
      <w:spacing w:after="0" w:line="240" w:lineRule="auto"/>
    </w:pPr>
  </w:style>
  <w:style w:type="character" w:styleId="af2">
    <w:name w:val="Placeholder Text"/>
    <w:basedOn w:val="a0"/>
    <w:uiPriority w:val="99"/>
    <w:semiHidden/>
    <w:rsid w:val="00F41C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A61E91C87741C5B68A4905710B746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D5A7951-FA78-4373-B0F9-30CC004F580C}"/>
      </w:docPartPr>
      <w:docPartBody>
        <w:p w:rsidR="00EB503B" w:rsidRDefault="007947C4" w:rsidP="007947C4">
          <w:pPr>
            <w:pStyle w:val="F6A61E91C87741C5B68A4905710B74681"/>
          </w:pPr>
          <w:r w:rsidRPr="00475B3E">
            <w:rPr>
              <w:rStyle w:val="a3"/>
              <w:rFonts w:hint="eastAsia"/>
            </w:rPr>
            <w:t>アイテムを選択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47C4"/>
    <w:rsid w:val="000A3731"/>
    <w:rsid w:val="007947C4"/>
    <w:rsid w:val="00EB5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47C4"/>
    <w:rPr>
      <w:color w:val="808080"/>
    </w:rPr>
  </w:style>
  <w:style w:type="paragraph" w:customStyle="1" w:styleId="F6A61E91C87741C5B68A4905710B74681">
    <w:name w:val="F6A61E91C87741C5B68A4905710B74681"/>
    <w:rsid w:val="007947C4"/>
    <w:pPr>
      <w:spacing w:after="160" w:line="259" w:lineRule="auto"/>
    </w:pPr>
    <w:rPr>
      <w:kern w:val="0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8E9EF-A972-4A70-9DD2-E969492A0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28T05:01:00Z</dcterms:created>
  <dcterms:modified xsi:type="dcterms:W3CDTF">2026-06-17T06:00:00Z</dcterms:modified>
</cp:coreProperties>
</file>